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CB736" w14:textId="05C4FDBD" w:rsidR="00874C91" w:rsidRDefault="00874C91">
      <w:pPr>
        <w:rPr>
          <w:noProof/>
        </w:rPr>
      </w:pPr>
    </w:p>
    <w:p w14:paraId="0CF8F7F5" w14:textId="0E9BB03E" w:rsidR="00874C91" w:rsidRDefault="00874C91">
      <w:r>
        <w:rPr>
          <w:noProof/>
        </w:rPr>
        <w:drawing>
          <wp:anchor distT="0" distB="0" distL="114300" distR="114300" simplePos="0" relativeHeight="251658240" behindDoc="0" locked="0" layoutInCell="1" allowOverlap="1" wp14:anchorId="3E9560CA" wp14:editId="48EC47EA">
            <wp:simplePos x="0" y="0"/>
            <wp:positionH relativeFrom="column">
              <wp:posOffset>0</wp:posOffset>
            </wp:positionH>
            <wp:positionV relativeFrom="page">
              <wp:posOffset>1200150</wp:posOffset>
            </wp:positionV>
            <wp:extent cx="5730875" cy="7113270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7113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sectPr w:rsidR="00874C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jE3MjI0NjU2NTIyUdpeDU4uLM/DyQAsNaAJnGXUcsAAAA"/>
  </w:docVars>
  <w:rsids>
    <w:rsidRoot w:val="00874C91"/>
    <w:rsid w:val="006725C1"/>
    <w:rsid w:val="00874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371B"/>
  <w15:chartTrackingRefBased/>
  <w15:docId w15:val="{58B718D8-2EE8-4652-A767-6E04C4233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Bulndi</dc:creator>
  <cp:keywords/>
  <dc:description/>
  <cp:lastModifiedBy>Lydia Bulndi</cp:lastModifiedBy>
  <cp:revision>2</cp:revision>
  <dcterms:created xsi:type="dcterms:W3CDTF">2021-05-28T08:17:00Z</dcterms:created>
  <dcterms:modified xsi:type="dcterms:W3CDTF">2021-05-28T08:25:00Z</dcterms:modified>
</cp:coreProperties>
</file>